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39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099"/>
        <w:gridCol w:w="8191"/>
      </w:tblGrid>
      <w:tr w:rsidR="00E01F23" w:rsidTr="00064163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064163">
        <w:trPr>
          <w:trHeight w:val="296"/>
        </w:trPr>
        <w:tc>
          <w:tcPr>
            <w:tcW w:w="2486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7D6519">
        <w:trPr>
          <w:trHeight w:val="647"/>
        </w:trPr>
        <w:tc>
          <w:tcPr>
            <w:tcW w:w="2486" w:type="pct"/>
            <w:vAlign w:val="center"/>
          </w:tcPr>
          <w:p w:rsidR="00AB4A03" w:rsidRPr="00E01F23" w:rsidRDefault="006C3F59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ntry point</w:t>
            </w:r>
          </w:p>
        </w:tc>
        <w:tc>
          <w:tcPr>
            <w:tcW w:w="2514" w:type="pct"/>
            <w:vAlign w:val="center"/>
          </w:tcPr>
          <w:p w:rsidR="00AB4A03" w:rsidRPr="00E01F23" w:rsidRDefault="007D6519" w:rsidP="00BD4492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687705</wp:posOffset>
                  </wp:positionH>
                  <wp:positionV relativeFrom="paragraph">
                    <wp:posOffset>-92075</wp:posOffset>
                  </wp:positionV>
                  <wp:extent cx="257810" cy="290195"/>
                  <wp:effectExtent l="0" t="0" r="889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7-EntryPoint-2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57810" cy="290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 w:val="28"/>
                <w:szCs w:val="28"/>
              </w:rPr>
              <w:t>The icon          is visible and enabled on the screen</w:t>
            </w:r>
          </w:p>
        </w:tc>
      </w:tr>
      <w:tr w:rsidR="00064163" w:rsidTr="00064163">
        <w:trPr>
          <w:trHeight w:val="1397"/>
        </w:trPr>
        <w:tc>
          <w:tcPr>
            <w:tcW w:w="2486" w:type="pct"/>
            <w:vAlign w:val="center"/>
          </w:tcPr>
          <w:p w:rsidR="00064163" w:rsidRPr="00E01F23" w:rsidRDefault="00064163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14" w:type="pct"/>
            <w:vAlign w:val="center"/>
          </w:tcPr>
          <w:p w:rsidR="00064163" w:rsidRPr="00E01F23" w:rsidRDefault="007D6519" w:rsidP="00BD4492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60288" behindDoc="0" locked="0" layoutInCell="1" allowOverlap="1" wp14:anchorId="62555A51" wp14:editId="7F76D207">
                  <wp:simplePos x="0" y="0"/>
                  <wp:positionH relativeFrom="column">
                    <wp:posOffset>1462405</wp:posOffset>
                  </wp:positionH>
                  <wp:positionV relativeFrom="paragraph">
                    <wp:posOffset>-20955</wp:posOffset>
                  </wp:positionV>
                  <wp:extent cx="257810" cy="290195"/>
                  <wp:effectExtent l="0" t="0" r="889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7-EntryPoint-2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57810" cy="290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 w:val="28"/>
                <w:szCs w:val="28"/>
              </w:rPr>
              <w:t xml:space="preserve">1: Click on the icon </w:t>
            </w:r>
          </w:p>
        </w:tc>
      </w:tr>
      <w:tr w:rsidR="00AB4A03" w:rsidTr="00064163">
        <w:tc>
          <w:tcPr>
            <w:tcW w:w="2486" w:type="pct"/>
            <w:vAlign w:val="center"/>
          </w:tcPr>
          <w:p w:rsidR="00AB4A03" w:rsidRPr="00E01F23" w:rsidRDefault="006C3F59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xit point</w:t>
            </w:r>
          </w:p>
        </w:tc>
        <w:tc>
          <w:tcPr>
            <w:tcW w:w="2514" w:type="pct"/>
            <w:vAlign w:val="center"/>
          </w:tcPr>
          <w:p w:rsidR="00AB4A03" w:rsidRPr="00E01F23" w:rsidRDefault="00AB4A03" w:rsidP="00634FD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634FD9">
              <w:rPr>
                <w:sz w:val="28"/>
                <w:szCs w:val="28"/>
              </w:rPr>
              <w:t xml:space="preserve">A TextView on the </w:t>
            </w:r>
            <w:r w:rsidR="007D6519">
              <w:rPr>
                <w:sz w:val="28"/>
                <w:szCs w:val="28"/>
              </w:rPr>
              <w:t>toolbar with the title “</w:t>
            </w:r>
            <w:r w:rsidR="007D6519" w:rsidRPr="005D4621">
              <w:rPr>
                <w:i/>
                <w:iCs/>
                <w:color w:val="FF0000"/>
                <w:sz w:val="28"/>
                <w:szCs w:val="28"/>
              </w:rPr>
              <w:t>Contac</w:t>
            </w:r>
            <w:r w:rsidR="005D4621" w:rsidRPr="005D4621">
              <w:rPr>
                <w:i/>
                <w:iCs/>
                <w:color w:val="FF0000"/>
                <w:sz w:val="28"/>
                <w:szCs w:val="28"/>
              </w:rPr>
              <w:t>t</w:t>
            </w:r>
            <w:r w:rsidR="007D6519">
              <w:rPr>
                <w:sz w:val="28"/>
                <w:szCs w:val="28"/>
              </w:rPr>
              <w:t>” is visible</w:t>
            </w:r>
          </w:p>
        </w:tc>
      </w:tr>
      <w:tr w:rsidR="00580416" w:rsidTr="00064163">
        <w:tc>
          <w:tcPr>
            <w:tcW w:w="2486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6C3F59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6C3F59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6C3F59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6C3F59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064163">
        <w:tc>
          <w:tcPr>
            <w:tcW w:w="2486" w:type="pct"/>
            <w:vAlign w:val="center"/>
          </w:tcPr>
          <w:p w:rsidR="00580416" w:rsidRPr="00E01F23" w:rsidRDefault="00580416" w:rsidP="006C3F5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6C3F59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6C3F59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C3F5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6C3F59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6C3F59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C3F5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6C3F59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6C3F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6C3F59">
              <w:rPr>
                <w:sz w:val="28"/>
                <w:szCs w:val="28"/>
              </w:rPr>
              <w:t xml:space="preserve">with this </w:t>
            </w:r>
            <w:r>
              <w:rPr>
                <w:sz w:val="28"/>
                <w:szCs w:val="28"/>
              </w:rPr>
              <w:t>GUI oracle, please mention it: …………………………………………………………………</w:t>
            </w:r>
            <w:r w:rsidR="00064163">
              <w:rPr>
                <w:sz w:val="28"/>
                <w:szCs w:val="28"/>
              </w:rPr>
              <w:t>……………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</w:tc>
        <w:tc>
          <w:tcPr>
            <w:tcW w:w="2514" w:type="pct"/>
          </w:tcPr>
          <w:p w:rsidR="00580416" w:rsidRPr="00E01F23" w:rsidRDefault="006C3F59" w:rsidP="006C3F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1: Is the </w:t>
            </w:r>
            <w:r w:rsidR="00EE68AD"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="00EE68AD"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</w:t>
            </w:r>
            <w:r w:rsidR="00EE68AD">
              <w:rPr>
                <w:sz w:val="28"/>
                <w:szCs w:val="28"/>
              </w:rPr>
              <w:t>at the exit point</w:t>
            </w:r>
            <w:r w:rsidR="00EE68AD" w:rsidRPr="00E01F23">
              <w:rPr>
                <w:sz w:val="28"/>
                <w:szCs w:val="28"/>
              </w:rPr>
              <w:t xml:space="preserve"> </w:t>
            </w:r>
            <w:r w:rsidR="00580416"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C3F5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EE68AD" w:rsidRPr="00E01F23">
              <w:rPr>
                <w:sz w:val="28"/>
                <w:szCs w:val="28"/>
              </w:rPr>
              <w:t xml:space="preserve">GUI </w:t>
            </w:r>
            <w:r w:rsidR="006C3F59">
              <w:rPr>
                <w:sz w:val="28"/>
                <w:szCs w:val="28"/>
              </w:rPr>
              <w:t>o</w:t>
            </w:r>
            <w:r w:rsidR="00EE68AD" w:rsidRPr="00E01F23">
              <w:rPr>
                <w:sz w:val="28"/>
                <w:szCs w:val="28"/>
              </w:rPr>
              <w:t xml:space="preserve">racle </w:t>
            </w:r>
            <w:r w:rsidR="006C3F59">
              <w:rPr>
                <w:sz w:val="28"/>
                <w:szCs w:val="28"/>
              </w:rPr>
              <w:t xml:space="preserve">used </w:t>
            </w:r>
            <w:r w:rsidR="00EE68AD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C3F5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6C3F59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6C3F59">
              <w:rPr>
                <w:sz w:val="28"/>
                <w:szCs w:val="28"/>
              </w:rPr>
              <w:t>exit</w:t>
            </w:r>
            <w:r w:rsidR="006C3F59">
              <w:rPr>
                <w:sz w:val="28"/>
                <w:szCs w:val="28"/>
              </w:rPr>
              <w:t xml:space="preserve"> point with the target of the test case?</w:t>
            </w:r>
          </w:p>
          <w:p w:rsidR="00064163" w:rsidRPr="00E01F23" w:rsidRDefault="00580416" w:rsidP="000641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Medium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Week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064163">
            <w:pPr>
              <w:rPr>
                <w:sz w:val="28"/>
                <w:szCs w:val="28"/>
              </w:rPr>
            </w:pPr>
          </w:p>
          <w:p w:rsidR="00580416" w:rsidRDefault="00580416" w:rsidP="006C3F5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4: If you prefer </w:t>
            </w:r>
            <w:r w:rsidR="00042F42">
              <w:rPr>
                <w:sz w:val="28"/>
                <w:szCs w:val="28"/>
              </w:rPr>
              <w:t xml:space="preserve">another GUI oracle to replace </w:t>
            </w:r>
            <w:r w:rsidR="006C3F59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 xml:space="preserve">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</w:t>
            </w:r>
            <w:r w:rsidR="00064163">
              <w:rPr>
                <w:sz w:val="28"/>
                <w:szCs w:val="28"/>
              </w:rPr>
              <w:t>………………………………………………………………………………</w:t>
            </w:r>
          </w:p>
        </w:tc>
      </w:tr>
      <w:tr w:rsidR="00580416" w:rsidTr="00064163">
        <w:trPr>
          <w:trHeight w:val="494"/>
        </w:trPr>
        <w:tc>
          <w:tcPr>
            <w:tcW w:w="2486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064163">
        <w:tc>
          <w:tcPr>
            <w:tcW w:w="2486" w:type="pct"/>
            <w:vAlign w:val="center"/>
          </w:tcPr>
          <w:p w:rsidR="00580416" w:rsidRDefault="007D6519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395331" cy="4267118"/>
                  <wp:effectExtent l="0" t="0" r="508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7-Entry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8540" cy="4290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pct"/>
            <w:vAlign w:val="center"/>
          </w:tcPr>
          <w:p w:rsidR="00580416" w:rsidRDefault="007D6519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355574" cy="4205405"/>
                  <wp:effectExtent l="0" t="0" r="6985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7-ExitPoint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935" cy="4213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06416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5319" w:rsidRDefault="009B5319" w:rsidP="00E01F23">
      <w:pPr>
        <w:spacing w:after="0" w:line="240" w:lineRule="auto"/>
      </w:pPr>
      <w:r>
        <w:separator/>
      </w:r>
    </w:p>
  </w:endnote>
  <w:endnote w:type="continuationSeparator" w:id="0">
    <w:p w:rsidR="009B5319" w:rsidRDefault="009B5319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5319" w:rsidRDefault="009B5319" w:rsidP="00E01F23">
      <w:pPr>
        <w:spacing w:after="0" w:line="240" w:lineRule="auto"/>
      </w:pPr>
      <w:r>
        <w:separator/>
      </w:r>
    </w:p>
  </w:footnote>
  <w:footnote w:type="continuationSeparator" w:id="0">
    <w:p w:rsidR="009B5319" w:rsidRDefault="009B5319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7D6519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7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06416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ContactManager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01F23" w:rsidRDefault="007D6519" w:rsidP="00BD4492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ainActivity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7D6519" w:rsidRDefault="007D6519" w:rsidP="007D6519">
          <w:pPr>
            <w:spacing w:line="264" w:lineRule="auto"/>
            <w:ind w:right="-3578"/>
            <w:rPr>
              <w:color w:val="080808"/>
              <w:sz w:val="20"/>
              <w:szCs w:val="20"/>
            </w:rPr>
          </w:pPr>
          <w:r w:rsidRPr="007D6519">
            <w:rPr>
              <w:b/>
              <w:bCs/>
              <w:sz w:val="28"/>
              <w:szCs w:val="28"/>
            </w:rPr>
            <w:t>OpenContactCreateActivity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jWgAj/qSvLQAAAA=="/>
  </w:docVars>
  <w:rsids>
    <w:rsidRoot w:val="00E01F23"/>
    <w:rsid w:val="00042F42"/>
    <w:rsid w:val="00064163"/>
    <w:rsid w:val="000A3509"/>
    <w:rsid w:val="001534E3"/>
    <w:rsid w:val="00186A2D"/>
    <w:rsid w:val="002430C1"/>
    <w:rsid w:val="002B2005"/>
    <w:rsid w:val="003557AB"/>
    <w:rsid w:val="003B2CDA"/>
    <w:rsid w:val="00460FD3"/>
    <w:rsid w:val="00480A75"/>
    <w:rsid w:val="00494FDD"/>
    <w:rsid w:val="004B7D20"/>
    <w:rsid w:val="005676AD"/>
    <w:rsid w:val="00580416"/>
    <w:rsid w:val="005B6302"/>
    <w:rsid w:val="005D4621"/>
    <w:rsid w:val="00634FD9"/>
    <w:rsid w:val="006778AB"/>
    <w:rsid w:val="006B3A87"/>
    <w:rsid w:val="006C3F59"/>
    <w:rsid w:val="006F5625"/>
    <w:rsid w:val="007D196C"/>
    <w:rsid w:val="007D6519"/>
    <w:rsid w:val="00835F35"/>
    <w:rsid w:val="00840FE0"/>
    <w:rsid w:val="008665EF"/>
    <w:rsid w:val="008F1DC5"/>
    <w:rsid w:val="009B5319"/>
    <w:rsid w:val="009E381C"/>
    <w:rsid w:val="00AB4A03"/>
    <w:rsid w:val="00B5047C"/>
    <w:rsid w:val="00BD0A1D"/>
    <w:rsid w:val="00BD4492"/>
    <w:rsid w:val="00C336B2"/>
    <w:rsid w:val="00C722E8"/>
    <w:rsid w:val="00CA5DF5"/>
    <w:rsid w:val="00CB5343"/>
    <w:rsid w:val="00CE3B50"/>
    <w:rsid w:val="00D209A8"/>
    <w:rsid w:val="00DB0CBF"/>
    <w:rsid w:val="00DF213F"/>
    <w:rsid w:val="00E01F23"/>
    <w:rsid w:val="00E305FD"/>
    <w:rsid w:val="00E31467"/>
    <w:rsid w:val="00E321E1"/>
    <w:rsid w:val="00E86CA3"/>
    <w:rsid w:val="00EA1CAD"/>
    <w:rsid w:val="00EE68AD"/>
    <w:rsid w:val="00FB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6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7</cp:revision>
  <dcterms:created xsi:type="dcterms:W3CDTF">2023-10-23T09:21:00Z</dcterms:created>
  <dcterms:modified xsi:type="dcterms:W3CDTF">2023-12-24T09:57:00Z</dcterms:modified>
</cp:coreProperties>
</file>